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C9DD2C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49FF7E13" w14:textId="69948DB8" w:rsidR="00580EA7" w:rsidRDefault="00580EA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REPLAC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72D9161" w14:textId="7E4C239F" w:rsidR="00580EA7" w:rsidRPr="007A1BB7" w:rsidRDefault="00580EA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0A6BCBD9" wp14:editId="0EDA2286">
            <wp:extent cx="3230880" cy="2435847"/>
            <wp:effectExtent l="0" t="0" r="762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393" t="12763" r="49213" b="53201"/>
                    <a:stretch/>
                  </pic:blipFill>
                  <pic:spPr bwMode="auto">
                    <a:xfrm>
                      <a:off x="0" y="0"/>
                      <a:ext cx="3240662" cy="24432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3A847" w14:textId="20E6452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2D3177A9" w14:textId="77777777" w:rsidR="005B6321" w:rsidRDefault="005B632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a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5E9473A2" w14:textId="7C17840A" w:rsidR="005B6321" w:rsidRDefault="005B632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2FB8EEDA" wp14:editId="7C1AD129">
            <wp:extent cx="4869180" cy="2853659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260" t="12526" r="42300" b="53674"/>
                    <a:stretch/>
                  </pic:blipFill>
                  <pic:spPr bwMode="auto">
                    <a:xfrm>
                      <a:off x="0" y="0"/>
                      <a:ext cx="4887026" cy="286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01FB5A5A" w:rsidR="00942B10" w:rsidRDefault="002703B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2E69A452" w14:textId="77777777" w:rsidR="002703B8" w:rsidRDefault="002703B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</w:p>
    <w:p w14:paraId="22C5DFA0" w14:textId="7F4FAB40" w:rsidR="002703B8" w:rsidRPr="007A1BB7" w:rsidRDefault="002703B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lastRenderedPageBreak/>
        <w:drawing>
          <wp:inline distT="0" distB="0" distL="0" distR="0" wp14:anchorId="3CD36BFA" wp14:editId="1C8D6B60">
            <wp:extent cx="6354618" cy="196596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127" t="12291" r="32329" b="64309"/>
                    <a:stretch/>
                  </pic:blipFill>
                  <pic:spPr bwMode="auto">
                    <a:xfrm>
                      <a:off x="0" y="0"/>
                      <a:ext cx="6367668" cy="19699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2703B8"/>
    <w:rsid w:val="00580EA7"/>
    <w:rsid w:val="005B6321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454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6</cp:revision>
  <dcterms:created xsi:type="dcterms:W3CDTF">2021-03-26T13:45:00Z</dcterms:created>
  <dcterms:modified xsi:type="dcterms:W3CDTF">2022-12-11T02:05:00Z</dcterms:modified>
</cp:coreProperties>
</file>